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1FF724" w14:textId="77777777" w:rsidR="00921D8F" w:rsidRDefault="00921D8F" w:rsidP="00921D8F">
      <w:r>
        <w:t>PPBC Missions Training Moment</w:t>
      </w:r>
    </w:p>
    <w:p w14:paraId="290D6A49" w14:textId="73EADFB3" w:rsidR="00235D2B" w:rsidRDefault="00921D8F">
      <w:r>
        <w:t xml:space="preserve">In our last </w:t>
      </w:r>
      <w:r w:rsidRPr="00C87AC3">
        <w:rPr>
          <w:i/>
          <w:iCs/>
        </w:rPr>
        <w:t>Missions Moment</w:t>
      </w:r>
      <w:r>
        <w:t xml:space="preserve"> newsletter, we explore</w:t>
      </w:r>
      <w:r w:rsidR="00846100">
        <w:t xml:space="preserve">d three keys to </w:t>
      </w:r>
      <w:r w:rsidR="00A35288">
        <w:t>understanding a different culture</w:t>
      </w:r>
      <w:r>
        <w:t xml:space="preserve">.  </w:t>
      </w:r>
      <w:r w:rsidR="00A35288">
        <w:t>Remember w</w:t>
      </w:r>
      <w:r>
        <w:t>e are all shaped by a worldview and understanding how a culture “thinks” is a key to introducing Christ.  The Parkway Place Missions Team defines culture as “</w:t>
      </w:r>
      <w:r w:rsidRPr="00921D8F">
        <w:rPr>
          <w:i/>
          <w:iCs/>
        </w:rPr>
        <w:t>referring to the total way of life for a particular group of people – their ideas, customs, traditions, language, belief system, social structure and norms.</w:t>
      </w:r>
      <w:r>
        <w:t xml:space="preserve">”  </w:t>
      </w:r>
      <w:r w:rsidR="00524931">
        <w:t>When you find another culture rubbing against the grain you are used to, what do you d</w:t>
      </w:r>
      <w:r w:rsidR="00965498">
        <w:t xml:space="preserve">o?  </w:t>
      </w:r>
      <w:r>
        <w:t xml:space="preserve">  </w:t>
      </w:r>
    </w:p>
    <w:p w14:paraId="034A05B8" w14:textId="78D01731" w:rsidR="003E1D2D" w:rsidRPr="003E1D2D" w:rsidRDefault="00965498" w:rsidP="003E1D2D">
      <w:pPr>
        <w:spacing w:after="240"/>
      </w:pPr>
      <w:r>
        <w:t xml:space="preserve">First.  Make a constant effort to </w:t>
      </w:r>
      <w:r w:rsidRPr="00DB7BB4">
        <w:rPr>
          <w:b/>
          <w:bCs/>
        </w:rPr>
        <w:t>respect</w:t>
      </w:r>
      <w:r>
        <w:t xml:space="preserve"> other cultures and the people to which God is calling you to serve.  </w:t>
      </w:r>
      <w:r w:rsidR="003E1D2D" w:rsidRPr="003E1D2D">
        <w:rPr>
          <w:b/>
          <w:bCs/>
          <w:i/>
          <w:iCs/>
          <w:color w:val="0070C0"/>
        </w:rPr>
        <w:t>“Instead, you must worship Christ as Lord of your life.  And if someone asks about your hope as a believer, always be ready to explain it.  But do this in a gentle and respectful way...”</w:t>
      </w:r>
      <w:r w:rsidR="003E1D2D" w:rsidRPr="00156B87">
        <w:rPr>
          <w:rFonts w:ascii="Century Gothic" w:hAnsi="Century Gothic"/>
          <w:color w:val="0070C0"/>
          <w:sz w:val="24"/>
          <w:szCs w:val="24"/>
        </w:rPr>
        <w:t xml:space="preserve"> </w:t>
      </w:r>
      <w:r w:rsidR="003E1D2D" w:rsidRPr="003E1D2D">
        <w:t>– 1 Peter 3:15-16 (NLT)</w:t>
      </w:r>
      <w:r w:rsidR="00DB7BB4">
        <w:t xml:space="preserve">.  </w:t>
      </w:r>
      <w:r w:rsidR="00DB7BB4" w:rsidRPr="005F5BDF">
        <w:rPr>
          <w:b/>
          <w:bCs/>
        </w:rPr>
        <w:t>Humility</w:t>
      </w:r>
      <w:r w:rsidR="00DB7BB4">
        <w:t xml:space="preserve"> is the primary </w:t>
      </w:r>
      <w:r w:rsidR="00D90EF3">
        <w:t>attitude you must have as you serve.  God has been at work</w:t>
      </w:r>
      <w:r w:rsidR="00032637">
        <w:t xml:space="preserve"> among the people you are going to serve, and He will continue to work out His will in His church.  </w:t>
      </w:r>
      <w:r w:rsidR="005F5BDF">
        <w:t xml:space="preserve">Always be ready to explain your hope!  </w:t>
      </w:r>
    </w:p>
    <w:p w14:paraId="41F32808" w14:textId="50E9C563" w:rsidR="00B24369" w:rsidRDefault="005C662D">
      <w:r>
        <w:t xml:space="preserve">Next.  Honor the God given values that exist in the culture and in the local church that exists in an indigenous location.  </w:t>
      </w:r>
      <w:r w:rsidR="00B24369">
        <w:t>When trying to understand and adapt to a different culture use this process:</w:t>
      </w:r>
    </w:p>
    <w:p w14:paraId="33463C3C" w14:textId="175DAB70" w:rsidR="000A74E3" w:rsidRDefault="00C87D2D">
      <w:r w:rsidRPr="001A67E1">
        <w:rPr>
          <w:b/>
          <w:bCs/>
        </w:rPr>
        <w:t>Observation:</w:t>
      </w:r>
      <w:r>
        <w:t xml:space="preserve">  What are you seeing, hearing, and feeling while in a local culture?</w:t>
      </w:r>
    </w:p>
    <w:p w14:paraId="7F86A3ED" w14:textId="0F785E8E" w:rsidR="00C87D2D" w:rsidRDefault="00C87D2D">
      <w:r w:rsidRPr="001A67E1">
        <w:rPr>
          <w:b/>
          <w:bCs/>
        </w:rPr>
        <w:t xml:space="preserve">Interpretation: </w:t>
      </w:r>
      <w:r>
        <w:t xml:space="preserve"> What do you think your observations mean?</w:t>
      </w:r>
    </w:p>
    <w:p w14:paraId="17D032BF" w14:textId="61ED5CD3" w:rsidR="00C87D2D" w:rsidRDefault="00C87D2D">
      <w:r w:rsidRPr="001A67E1">
        <w:rPr>
          <w:b/>
          <w:bCs/>
        </w:rPr>
        <w:t>Validation:</w:t>
      </w:r>
      <w:r>
        <w:t xml:space="preserve">  What do at least 3 </w:t>
      </w:r>
      <w:r w:rsidR="00261CC6">
        <w:t>people from the culture say about your ob</w:t>
      </w:r>
      <w:r w:rsidR="000A58C6">
        <w:t>servations?</w:t>
      </w:r>
    </w:p>
    <w:p w14:paraId="6A0EEDB5" w14:textId="6DEEDE63" w:rsidR="000A58C6" w:rsidRDefault="000A58C6">
      <w:r w:rsidRPr="001A67E1">
        <w:rPr>
          <w:b/>
          <w:bCs/>
        </w:rPr>
        <w:t>Application:</w:t>
      </w:r>
      <w:r>
        <w:t xml:space="preserve">  What do you need to adapt or change in order to be culturally sensitive and effective in this culture?  </w:t>
      </w:r>
    </w:p>
    <w:p w14:paraId="7FD6727F" w14:textId="0F4C3F36" w:rsidR="001A67E1" w:rsidRDefault="00EA0B17">
      <w:r>
        <w:t xml:space="preserve">Even with the best of attitudes, it is easy to get frustrated with a different culture.  </w:t>
      </w:r>
      <w:r w:rsidR="00495F69">
        <w:t xml:space="preserve">Your heart </w:t>
      </w:r>
      <w:r w:rsidR="00062F13">
        <w:t>knows</w:t>
      </w:r>
      <w:r w:rsidR="00495F69">
        <w:t xml:space="preserve"> all people groups are part of God’s kingdom, but </w:t>
      </w:r>
      <w:r w:rsidR="00062F13">
        <w:t xml:space="preserve">your brain can </w:t>
      </w:r>
      <w:r w:rsidR="00E56358">
        <w:t xml:space="preserve">get exasperated at times.  </w:t>
      </w:r>
      <w:r w:rsidR="0008724A">
        <w:t>Using the above process is a great starting point.  Need more pointers?  Standby for next month’s edition</w:t>
      </w:r>
      <w:r w:rsidR="00265D53">
        <w:t xml:space="preserve">!  </w:t>
      </w:r>
    </w:p>
    <w:p w14:paraId="7B21AC37" w14:textId="77777777" w:rsidR="00265D53" w:rsidRDefault="00265D53"/>
    <w:sectPr w:rsidR="00265D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TIwMDKwMDE3NjNS0lEKTi0uzszPAykwrAUA7a6B6CwAAAA="/>
  </w:docVars>
  <w:rsids>
    <w:rsidRoot w:val="00921D8F"/>
    <w:rsid w:val="00032637"/>
    <w:rsid w:val="00062F13"/>
    <w:rsid w:val="0008724A"/>
    <w:rsid w:val="000A58C6"/>
    <w:rsid w:val="000A74E3"/>
    <w:rsid w:val="000C5EF0"/>
    <w:rsid w:val="001A67E1"/>
    <w:rsid w:val="00261CC6"/>
    <w:rsid w:val="00265D53"/>
    <w:rsid w:val="00305476"/>
    <w:rsid w:val="00327E8A"/>
    <w:rsid w:val="00357835"/>
    <w:rsid w:val="003A451F"/>
    <w:rsid w:val="003E1D2D"/>
    <w:rsid w:val="004336CF"/>
    <w:rsid w:val="00495F69"/>
    <w:rsid w:val="00524931"/>
    <w:rsid w:val="005C662D"/>
    <w:rsid w:val="005F5BDF"/>
    <w:rsid w:val="006E49AE"/>
    <w:rsid w:val="00834312"/>
    <w:rsid w:val="00846100"/>
    <w:rsid w:val="00921D8F"/>
    <w:rsid w:val="00965498"/>
    <w:rsid w:val="009B6903"/>
    <w:rsid w:val="00A35288"/>
    <w:rsid w:val="00B201D4"/>
    <w:rsid w:val="00B24369"/>
    <w:rsid w:val="00C87D2D"/>
    <w:rsid w:val="00D07F34"/>
    <w:rsid w:val="00D72E33"/>
    <w:rsid w:val="00D90EF3"/>
    <w:rsid w:val="00DB7BB4"/>
    <w:rsid w:val="00DF1A11"/>
    <w:rsid w:val="00DF2CC7"/>
    <w:rsid w:val="00E56358"/>
    <w:rsid w:val="00EA0B17"/>
    <w:rsid w:val="00F14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9B35C"/>
  <w15:chartTrackingRefBased/>
  <w15:docId w15:val="{7CBC5E82-9C23-40FC-A889-568E3ABC1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D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ll.cheatham</dc:creator>
  <cp:keywords/>
  <dc:description/>
  <cp:lastModifiedBy>Darrell Cheatham</cp:lastModifiedBy>
  <cp:revision>24</cp:revision>
  <dcterms:created xsi:type="dcterms:W3CDTF">2021-02-02T01:47:00Z</dcterms:created>
  <dcterms:modified xsi:type="dcterms:W3CDTF">2021-02-02T02:03:00Z</dcterms:modified>
</cp:coreProperties>
</file>